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8D4645" w14:textId="795E6793" w:rsidR="00612023" w:rsidRDefault="00612023" w:rsidP="00612023">
      <w:pPr>
        <w:pStyle w:val="BodyText"/>
        <w:jc w:val="center"/>
        <w:rPr>
          <w:rFonts w:ascii="Arial" w:hAnsi="Arial" w:cs="Arial"/>
          <w:sz w:val="22"/>
          <w:szCs w:val="22"/>
        </w:rPr>
      </w:pPr>
      <w:r w:rsidRPr="009970D4">
        <w:rPr>
          <w:rFonts w:ascii="Arial" w:hAnsi="Arial" w:cs="Arial"/>
          <w:b/>
          <w:sz w:val="22"/>
          <w:szCs w:val="22"/>
        </w:rPr>
        <w:t xml:space="preserve">IFT </w:t>
      </w:r>
      <w:r w:rsidR="00FD15D6">
        <w:rPr>
          <w:rFonts w:ascii="Arial" w:hAnsi="Arial" w:cs="Arial"/>
          <w:b/>
          <w:sz w:val="22"/>
          <w:szCs w:val="22"/>
        </w:rPr>
        <w:t>266</w:t>
      </w:r>
      <w:r w:rsidRPr="009970D4">
        <w:rPr>
          <w:rFonts w:ascii="Arial" w:hAnsi="Arial" w:cs="Arial"/>
          <w:b/>
          <w:sz w:val="22"/>
          <w:szCs w:val="22"/>
        </w:rPr>
        <w:t xml:space="preserve"> Introduction to Network Information Communication Technology (ICT) </w:t>
      </w:r>
      <w:r w:rsidRPr="009970D4">
        <w:rPr>
          <w:rFonts w:ascii="Arial" w:hAnsi="Arial" w:cs="Arial"/>
          <w:b/>
          <w:sz w:val="22"/>
          <w:szCs w:val="22"/>
        </w:rPr>
        <w:br/>
      </w:r>
      <w:r w:rsidR="00F4135D">
        <w:rPr>
          <w:rFonts w:ascii="Arial" w:hAnsi="Arial" w:cs="Arial"/>
          <w:b/>
          <w:sz w:val="22"/>
          <w:szCs w:val="22"/>
        </w:rPr>
        <w:br/>
        <w:t xml:space="preserve">Lab </w:t>
      </w:r>
      <w:r w:rsidR="00ED3F7C">
        <w:rPr>
          <w:rFonts w:ascii="Arial" w:hAnsi="Arial" w:cs="Arial"/>
          <w:b/>
          <w:sz w:val="22"/>
          <w:szCs w:val="22"/>
        </w:rPr>
        <w:t>46</w:t>
      </w:r>
      <w:r>
        <w:rPr>
          <w:rFonts w:ascii="Arial" w:hAnsi="Arial" w:cs="Arial"/>
          <w:b/>
          <w:sz w:val="22"/>
          <w:szCs w:val="22"/>
        </w:rPr>
        <w:br/>
      </w:r>
    </w:p>
    <w:p w14:paraId="5F8D1C06" w14:textId="58D9CCA3" w:rsidR="00612023" w:rsidRPr="00612023" w:rsidRDefault="003517F1" w:rsidP="00612023">
      <w:pPr>
        <w:pStyle w:val="NoSpacing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Router SSH Access Via </w:t>
      </w:r>
      <w:r w:rsidR="00FD15D6">
        <w:rPr>
          <w:rFonts w:ascii="Arial" w:hAnsi="Arial" w:cs="Arial"/>
          <w:b/>
        </w:rPr>
        <w:t>Wi-Fi</w:t>
      </w:r>
      <w:r>
        <w:rPr>
          <w:rFonts w:ascii="Arial" w:hAnsi="Arial" w:cs="Arial"/>
          <w:b/>
        </w:rPr>
        <w:t xml:space="preserve"> on IP</w:t>
      </w:r>
      <w:r w:rsidR="007B620C">
        <w:rPr>
          <w:rFonts w:ascii="Arial" w:hAnsi="Arial" w:cs="Arial"/>
          <w:b/>
        </w:rPr>
        <w:t>v</w:t>
      </w:r>
      <w:r>
        <w:rPr>
          <w:rFonts w:ascii="Arial" w:hAnsi="Arial" w:cs="Arial"/>
          <w:b/>
        </w:rPr>
        <w:t>6</w:t>
      </w:r>
      <w:r w:rsidR="00612023" w:rsidRPr="00612023">
        <w:rPr>
          <w:rFonts w:ascii="Arial" w:hAnsi="Arial" w:cs="Arial"/>
          <w:b/>
        </w:rPr>
        <w:br/>
      </w:r>
    </w:p>
    <w:p w14:paraId="65E6B0FA" w14:textId="535806D2" w:rsidR="002E096D" w:rsidRDefault="00FD15D6" w:rsidP="002E096D">
      <w:pPr>
        <w:pStyle w:val="BodyText"/>
        <w:jc w:val="center"/>
        <w:rPr>
          <w:rFonts w:ascii="Arial" w:hAnsi="Arial" w:cs="Arial"/>
          <w:sz w:val="20"/>
        </w:rPr>
      </w:pPr>
      <w:r>
        <w:rPr>
          <w:rFonts w:ascii="Arial" w:hAnsi="Arial" w:cs="Arial"/>
          <w:sz w:val="18"/>
          <w:szCs w:val="18"/>
        </w:rPr>
        <w:t>Co-authored by Robert Kayser</w:t>
      </w:r>
      <w:r w:rsidR="002E096D">
        <w:rPr>
          <w:rFonts w:ascii="Arial" w:hAnsi="Arial" w:cs="Arial"/>
          <w:sz w:val="18"/>
          <w:szCs w:val="18"/>
        </w:rPr>
        <w:br/>
      </w:r>
    </w:p>
    <w:p w14:paraId="0A09A0FE" w14:textId="18574E4F" w:rsidR="00612023" w:rsidRDefault="00612023" w:rsidP="00FD15D6">
      <w:pPr>
        <w:pStyle w:val="BodyText"/>
        <w:jc w:val="center"/>
        <w:rPr>
          <w:rFonts w:ascii="Arial" w:hAnsi="Arial" w:cs="Arial"/>
          <w:sz w:val="18"/>
          <w:szCs w:val="18"/>
        </w:rPr>
      </w:pPr>
    </w:p>
    <w:p w14:paraId="6863E352" w14:textId="77777777" w:rsidR="002E096D" w:rsidRPr="00FD15D6" w:rsidRDefault="002E096D" w:rsidP="00FD15D6">
      <w:pPr>
        <w:pStyle w:val="BodyText"/>
        <w:jc w:val="center"/>
        <w:rPr>
          <w:rFonts w:ascii="Arial" w:hAnsi="Arial" w:cs="Arial"/>
          <w:sz w:val="18"/>
          <w:szCs w:val="18"/>
        </w:rPr>
      </w:pPr>
    </w:p>
    <w:p w14:paraId="5CAAB325" w14:textId="0437AADE" w:rsidR="005F4644" w:rsidRDefault="00612023" w:rsidP="00E84BDE">
      <w:pPr>
        <w:jc w:val="center"/>
        <w:rPr>
          <w:rFonts w:ascii="Arial" w:hAnsi="Arial" w:cs="Arial"/>
          <w:b/>
          <w:bCs/>
          <w:sz w:val="21"/>
          <w:szCs w:val="21"/>
        </w:rPr>
      </w:pPr>
      <w:r w:rsidRPr="00E84BDE">
        <w:rPr>
          <w:rFonts w:ascii="Arial" w:hAnsi="Arial" w:cs="Arial"/>
          <w:b/>
        </w:rPr>
        <w:t>After you complete each step, put a ‘√’ or ‘x’ in the completed box</w:t>
      </w:r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br/>
      </w:r>
    </w:p>
    <w:p w14:paraId="51B2E97F" w14:textId="77777777" w:rsidR="009B64A6" w:rsidRDefault="009B64A6" w:rsidP="00FD15D6">
      <w:pPr>
        <w:rPr>
          <w:rFonts w:ascii="Arial" w:hAnsi="Arial" w:cs="Arial"/>
          <w:b/>
          <w:bCs/>
          <w:sz w:val="21"/>
          <w:szCs w:val="21"/>
        </w:rPr>
      </w:pPr>
    </w:p>
    <w:p w14:paraId="1ED217FA" w14:textId="28303994" w:rsidR="00B83CEF" w:rsidRPr="00E84BDE" w:rsidRDefault="00E84BDE" w:rsidP="00E84BDE">
      <w:pPr>
        <w:pStyle w:val="ListParagraph"/>
        <w:numPr>
          <w:ilvl w:val="0"/>
          <w:numId w:val="3"/>
        </w:numPr>
        <w:ind w:left="360"/>
        <w:rPr>
          <w:rFonts w:ascii="Arial" w:hAnsi="Arial" w:cs="Arial"/>
          <w:sz w:val="21"/>
          <w:szCs w:val="21"/>
        </w:rPr>
      </w:pPr>
      <w:r w:rsidRPr="00E84BDE">
        <w:rPr>
          <w:rFonts w:ascii="Arial" w:hAnsi="Arial" w:cs="Arial"/>
          <w:sz w:val="20"/>
          <w:szCs w:val="20"/>
        </w:rPr>
        <w:t>Set up the following topology in packet tracer.</w:t>
      </w:r>
    </w:p>
    <w:p w14:paraId="0CA83B41" w14:textId="0D63F5F1" w:rsidR="00765CE3" w:rsidRDefault="00765CE3" w:rsidP="00765CE3">
      <w:pPr>
        <w:jc w:val="center"/>
        <w:rPr>
          <w:rFonts w:ascii="Arial" w:hAnsi="Arial" w:cs="Arial"/>
          <w:sz w:val="21"/>
          <w:szCs w:val="21"/>
        </w:rPr>
      </w:pPr>
    </w:p>
    <w:p w14:paraId="64AFE636" w14:textId="069FAA44" w:rsidR="00CE0D4B" w:rsidRDefault="009204B9" w:rsidP="00765CE3">
      <w:pPr>
        <w:jc w:val="center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noProof/>
          <w:sz w:val="21"/>
          <w:szCs w:val="21"/>
        </w:rPr>
        <w:drawing>
          <wp:inline distT="0" distB="0" distL="0" distR="0" wp14:anchorId="42E2A987" wp14:editId="2AC5F047">
            <wp:extent cx="3552825" cy="77152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2825" cy="771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2A03B8" w14:textId="3332BB93" w:rsidR="00935A37" w:rsidRDefault="00BE49AA" w:rsidP="00BE49AA">
      <w:pPr>
        <w:pStyle w:val="NoSpacing"/>
        <w:spacing w:line="360" w:lineRule="auto"/>
        <w:rPr>
          <w:rFonts w:ascii="Arial" w:hAnsi="Arial" w:cs="Arial"/>
          <w:sz w:val="21"/>
          <w:szCs w:val="21"/>
        </w:rPr>
      </w:pPr>
      <w:r>
        <w:rPr>
          <w:noProof/>
        </w:rPr>
        <w:drawing>
          <wp:anchor distT="0" distB="0" distL="114300" distR="114300" simplePos="0" relativeHeight="251671559" behindDoc="0" locked="0" layoutInCell="1" allowOverlap="1" wp14:anchorId="63E176BD" wp14:editId="7D0EDB9E">
            <wp:simplePos x="0" y="0"/>
            <wp:positionH relativeFrom="margin">
              <wp:posOffset>2635250</wp:posOffset>
            </wp:positionH>
            <wp:positionV relativeFrom="paragraph">
              <wp:posOffset>153035</wp:posOffset>
            </wp:positionV>
            <wp:extent cx="977900" cy="379016"/>
            <wp:effectExtent l="0" t="0" r="0" b="254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900" cy="3790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A8AA8F4" w14:textId="38ECD5A0" w:rsidR="00935A37" w:rsidRDefault="00935A37" w:rsidP="00BE49AA">
      <w:pPr>
        <w:pStyle w:val="NoSpacing"/>
        <w:spacing w:line="360" w:lineRule="auto"/>
        <w:rPr>
          <w:rFonts w:ascii="Arial" w:hAnsi="Arial" w:cs="Arial"/>
          <w:sz w:val="21"/>
          <w:szCs w:val="21"/>
        </w:rPr>
      </w:pPr>
    </w:p>
    <w:p w14:paraId="7DC0AE13" w14:textId="27A6F734" w:rsidR="00935A37" w:rsidRDefault="00935A37" w:rsidP="00BE49AA">
      <w:pPr>
        <w:pStyle w:val="NoSpacing"/>
        <w:spacing w:line="360" w:lineRule="auto"/>
        <w:rPr>
          <w:rFonts w:ascii="Arial" w:hAnsi="Arial" w:cs="Arial"/>
          <w:sz w:val="21"/>
          <w:szCs w:val="21"/>
        </w:rPr>
      </w:pPr>
    </w:p>
    <w:p w14:paraId="48B860CB" w14:textId="60FD589E" w:rsidR="00935A37" w:rsidRDefault="00935A37" w:rsidP="00BE49AA">
      <w:pPr>
        <w:pStyle w:val="NoSpacing"/>
        <w:spacing w:line="360" w:lineRule="auto"/>
        <w:rPr>
          <w:rFonts w:ascii="Arial" w:hAnsi="Arial" w:cs="Arial"/>
          <w:sz w:val="21"/>
          <w:szCs w:val="21"/>
        </w:rPr>
      </w:pPr>
    </w:p>
    <w:p w14:paraId="5B3465F1" w14:textId="77777777" w:rsidR="009B64A6" w:rsidRDefault="009B64A6" w:rsidP="00BE49AA">
      <w:pPr>
        <w:pStyle w:val="NoSpacing"/>
        <w:spacing w:line="360" w:lineRule="auto"/>
        <w:rPr>
          <w:rFonts w:ascii="Arial" w:hAnsi="Arial" w:cs="Arial"/>
          <w:sz w:val="21"/>
          <w:szCs w:val="21"/>
        </w:rPr>
      </w:pPr>
    </w:p>
    <w:p w14:paraId="3BC8DF84" w14:textId="4AB7B4D2" w:rsidR="00173FBD" w:rsidRDefault="00935A37" w:rsidP="009204B9">
      <w:pPr>
        <w:pStyle w:val="NoSpacing"/>
        <w:numPr>
          <w:ilvl w:val="0"/>
          <w:numId w:val="3"/>
        </w:numPr>
        <w:spacing w:line="360" w:lineRule="auto"/>
        <w:ind w:left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nstall a PT-HostNM-1W-AC module on the Admin PC</w:t>
      </w:r>
    </w:p>
    <w:p w14:paraId="7370D567" w14:textId="04A0C56B" w:rsidR="009204B9" w:rsidRDefault="009204B9" w:rsidP="009204B9">
      <w:pPr>
        <w:pStyle w:val="NoSpacing"/>
        <w:spacing w:line="360" w:lineRule="auto"/>
        <w:rPr>
          <w:rFonts w:ascii="Arial" w:hAnsi="Arial" w:cs="Arial"/>
          <w:sz w:val="20"/>
          <w:szCs w:val="20"/>
        </w:rPr>
      </w:pPr>
    </w:p>
    <w:p w14:paraId="26C24748" w14:textId="463BA1D1" w:rsidR="009204B9" w:rsidRDefault="009204B9" w:rsidP="009204B9">
      <w:pPr>
        <w:pStyle w:val="NoSpacing"/>
        <w:spacing w:line="360" w:lineRule="auto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78BBB653" wp14:editId="569BC393">
            <wp:extent cx="3486150" cy="833055"/>
            <wp:effectExtent l="0" t="0" r="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1498" cy="8486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9FBFBC" w14:textId="2BB8A4E6" w:rsidR="009204B9" w:rsidRPr="00BE49AA" w:rsidRDefault="009204B9" w:rsidP="009204B9">
      <w:pPr>
        <w:pStyle w:val="NoSpacing"/>
        <w:spacing w:line="360" w:lineRule="auto"/>
        <w:jc w:val="center"/>
        <w:rPr>
          <w:rFonts w:ascii="Arial" w:hAnsi="Arial" w:cs="Arial"/>
          <w:sz w:val="20"/>
          <w:szCs w:val="20"/>
        </w:rPr>
      </w:pPr>
    </w:p>
    <w:p w14:paraId="66607F18" w14:textId="3C52D377" w:rsidR="000C0BCA" w:rsidRDefault="00935A37" w:rsidP="00935A37">
      <w:pPr>
        <w:rPr>
          <w:rFonts w:ascii="Arial" w:hAnsi="Arial" w:cs="Arial"/>
          <w:sz w:val="21"/>
          <w:szCs w:val="21"/>
        </w:rPr>
      </w:pPr>
      <w:r>
        <w:rPr>
          <w:noProof/>
        </w:rPr>
        <w:drawing>
          <wp:anchor distT="0" distB="0" distL="114300" distR="114300" simplePos="0" relativeHeight="251694087" behindDoc="0" locked="0" layoutInCell="1" allowOverlap="1" wp14:anchorId="720DC003" wp14:editId="59695695">
            <wp:simplePos x="0" y="0"/>
            <wp:positionH relativeFrom="margin">
              <wp:posOffset>2635885</wp:posOffset>
            </wp:positionH>
            <wp:positionV relativeFrom="paragraph">
              <wp:posOffset>8890</wp:posOffset>
            </wp:positionV>
            <wp:extent cx="977900" cy="379016"/>
            <wp:effectExtent l="0" t="0" r="0" b="2540"/>
            <wp:wrapNone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900" cy="3790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C68A4F" w14:textId="3902D61E" w:rsidR="00841E9F" w:rsidRDefault="00841E9F" w:rsidP="000F73CD">
      <w:pPr>
        <w:rPr>
          <w:rFonts w:ascii="Arial" w:hAnsi="Arial" w:cs="Arial"/>
          <w:sz w:val="21"/>
          <w:szCs w:val="21"/>
        </w:rPr>
      </w:pPr>
    </w:p>
    <w:p w14:paraId="3CDD0428" w14:textId="281BA302" w:rsidR="000D5286" w:rsidRDefault="000D5286" w:rsidP="000F73CD">
      <w:pPr>
        <w:rPr>
          <w:rFonts w:ascii="Arial" w:hAnsi="Arial" w:cs="Arial"/>
          <w:sz w:val="21"/>
          <w:szCs w:val="21"/>
        </w:rPr>
      </w:pPr>
    </w:p>
    <w:p w14:paraId="4749467D" w14:textId="730A7629" w:rsidR="000D5286" w:rsidRDefault="000D5286" w:rsidP="000F73CD">
      <w:pPr>
        <w:rPr>
          <w:rFonts w:ascii="Arial" w:hAnsi="Arial" w:cs="Arial"/>
          <w:sz w:val="21"/>
          <w:szCs w:val="21"/>
        </w:rPr>
      </w:pPr>
    </w:p>
    <w:p w14:paraId="7363F4DC" w14:textId="77777777" w:rsidR="0085638B" w:rsidRDefault="0085638B" w:rsidP="000F73CD">
      <w:pPr>
        <w:rPr>
          <w:rFonts w:ascii="Arial" w:hAnsi="Arial" w:cs="Arial"/>
          <w:sz w:val="21"/>
          <w:szCs w:val="21"/>
        </w:rPr>
      </w:pPr>
    </w:p>
    <w:p w14:paraId="47FFD8B9" w14:textId="42E1289D" w:rsidR="00FD15D6" w:rsidRDefault="00FD15D6" w:rsidP="000F73CD">
      <w:pPr>
        <w:rPr>
          <w:rFonts w:ascii="Arial" w:hAnsi="Arial" w:cs="Arial"/>
          <w:sz w:val="21"/>
          <w:szCs w:val="21"/>
        </w:rPr>
      </w:pPr>
    </w:p>
    <w:p w14:paraId="52DFECFF" w14:textId="77777777" w:rsidR="002E096D" w:rsidRDefault="002E096D" w:rsidP="000F73CD">
      <w:pPr>
        <w:rPr>
          <w:rFonts w:ascii="Arial" w:hAnsi="Arial" w:cs="Arial"/>
          <w:sz w:val="21"/>
          <w:szCs w:val="21"/>
        </w:rPr>
      </w:pPr>
    </w:p>
    <w:p w14:paraId="119C10C0" w14:textId="5B0AA5CC" w:rsidR="00935A37" w:rsidRPr="00710AF3" w:rsidRDefault="000D5286" w:rsidP="00710AF3">
      <w:pPr>
        <w:pStyle w:val="ListParagraph"/>
        <w:numPr>
          <w:ilvl w:val="0"/>
          <w:numId w:val="3"/>
        </w:numPr>
        <w:ind w:left="360"/>
        <w:rPr>
          <w:rFonts w:ascii="Arial" w:hAnsi="Arial" w:cs="Arial"/>
          <w:sz w:val="20"/>
          <w:szCs w:val="20"/>
        </w:rPr>
      </w:pPr>
      <w:r w:rsidRPr="00710AF3">
        <w:rPr>
          <w:rFonts w:ascii="Arial" w:hAnsi="Arial" w:cs="Arial"/>
          <w:sz w:val="20"/>
          <w:szCs w:val="20"/>
        </w:rPr>
        <w:lastRenderedPageBreak/>
        <w:t>Configure</w:t>
      </w:r>
      <w:r w:rsidR="00935A37" w:rsidRPr="00710AF3">
        <w:rPr>
          <w:rFonts w:ascii="Arial" w:hAnsi="Arial" w:cs="Arial"/>
          <w:sz w:val="20"/>
          <w:szCs w:val="20"/>
        </w:rPr>
        <w:t xml:space="preserve"> the Main Router for IPV6</w:t>
      </w:r>
    </w:p>
    <w:p w14:paraId="53841AB1" w14:textId="6CF541B2" w:rsidR="000F73CD" w:rsidRDefault="000F73CD" w:rsidP="000F73CD"/>
    <w:p w14:paraId="17E63291" w14:textId="71603AD7" w:rsidR="000D5286" w:rsidRDefault="000D5286" w:rsidP="000D5286">
      <w:pPr>
        <w:jc w:val="center"/>
      </w:pPr>
      <w:r>
        <w:rPr>
          <w:noProof/>
        </w:rPr>
        <w:drawing>
          <wp:inline distT="0" distB="0" distL="0" distR="0" wp14:anchorId="51828102" wp14:editId="455F3AD1">
            <wp:extent cx="4343400" cy="21717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217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7F2CC7" w14:textId="0B8BB09D" w:rsidR="000F73CD" w:rsidRDefault="000D5286" w:rsidP="000F73CD">
      <w:r>
        <w:rPr>
          <w:noProof/>
        </w:rPr>
        <w:drawing>
          <wp:anchor distT="0" distB="0" distL="114300" distR="114300" simplePos="0" relativeHeight="251700231" behindDoc="0" locked="0" layoutInCell="1" allowOverlap="1" wp14:anchorId="3DABA389" wp14:editId="65332423">
            <wp:simplePos x="0" y="0"/>
            <wp:positionH relativeFrom="margin">
              <wp:posOffset>2686050</wp:posOffset>
            </wp:positionH>
            <wp:positionV relativeFrom="paragraph">
              <wp:posOffset>160020</wp:posOffset>
            </wp:positionV>
            <wp:extent cx="977900" cy="379016"/>
            <wp:effectExtent l="0" t="0" r="0" b="254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900" cy="3790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1505371" w14:textId="1EDC0B07" w:rsidR="000F73CD" w:rsidRDefault="000F73CD" w:rsidP="000F73CD"/>
    <w:p w14:paraId="7404C1A5" w14:textId="77777777" w:rsidR="00841E9F" w:rsidRDefault="00841E9F" w:rsidP="000F73CD"/>
    <w:p w14:paraId="1250AD6A" w14:textId="59BC41CD" w:rsidR="00935A37" w:rsidRPr="00710AF3" w:rsidRDefault="000F73CD" w:rsidP="00710AF3">
      <w:pPr>
        <w:pStyle w:val="ListParagraph"/>
        <w:numPr>
          <w:ilvl w:val="0"/>
          <w:numId w:val="3"/>
        </w:numPr>
        <w:ind w:left="360"/>
        <w:rPr>
          <w:rFonts w:ascii="Arial" w:hAnsi="Arial" w:cs="Arial"/>
          <w:sz w:val="20"/>
          <w:szCs w:val="20"/>
        </w:rPr>
      </w:pPr>
      <w:r w:rsidRPr="00710AF3">
        <w:rPr>
          <w:rFonts w:ascii="Arial" w:hAnsi="Arial" w:cs="Arial"/>
          <w:sz w:val="20"/>
          <w:szCs w:val="20"/>
        </w:rPr>
        <w:t>On Admin PC, change IPV6 Configuration to “Auto Config” to allow SLAAC to acquire a host address.</w:t>
      </w:r>
    </w:p>
    <w:p w14:paraId="433F058F" w14:textId="175248FD" w:rsidR="000F73CD" w:rsidRDefault="009B64A6" w:rsidP="000F73CD">
      <w:r>
        <w:rPr>
          <w:noProof/>
        </w:rPr>
        <w:drawing>
          <wp:anchor distT="0" distB="0" distL="114300" distR="114300" simplePos="0" relativeHeight="251695111" behindDoc="0" locked="0" layoutInCell="1" allowOverlap="1" wp14:anchorId="51236D99" wp14:editId="3E5CC81C">
            <wp:simplePos x="0" y="0"/>
            <wp:positionH relativeFrom="column">
              <wp:posOffset>1602968</wp:posOffset>
            </wp:positionH>
            <wp:positionV relativeFrom="paragraph">
              <wp:posOffset>193268</wp:posOffset>
            </wp:positionV>
            <wp:extent cx="3145869" cy="3314700"/>
            <wp:effectExtent l="19050" t="19050" r="16510" b="1905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5869" cy="33147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14:paraId="30950ECB" w14:textId="5E986472" w:rsidR="000F73CD" w:rsidRDefault="000F73CD" w:rsidP="000F73CD"/>
    <w:p w14:paraId="6101AEF8" w14:textId="18A24FBD" w:rsidR="000F73CD" w:rsidRDefault="000F73CD" w:rsidP="000F73CD"/>
    <w:p w14:paraId="25D9D1DD" w14:textId="3054DAB6" w:rsidR="000F73CD" w:rsidRDefault="000F73CD" w:rsidP="000F73CD"/>
    <w:p w14:paraId="42574046" w14:textId="28499433" w:rsidR="000F73CD" w:rsidRDefault="000F73CD" w:rsidP="000F73CD"/>
    <w:p w14:paraId="29C7290B" w14:textId="587E4D88" w:rsidR="000F73CD" w:rsidRDefault="000F73CD" w:rsidP="000F73CD"/>
    <w:p w14:paraId="00713FA3" w14:textId="13A312E7" w:rsidR="000F73CD" w:rsidRDefault="000F73CD" w:rsidP="000F73CD"/>
    <w:p w14:paraId="7218F4B8" w14:textId="42712327" w:rsidR="000F73CD" w:rsidRDefault="000F73CD" w:rsidP="000F73CD"/>
    <w:p w14:paraId="095E6B69" w14:textId="064B3F44" w:rsidR="000F73CD" w:rsidRDefault="000F73CD" w:rsidP="000F73CD"/>
    <w:p w14:paraId="0FC6B5F3" w14:textId="553EDF20" w:rsidR="000F73CD" w:rsidRDefault="000F73CD" w:rsidP="000F73CD"/>
    <w:p w14:paraId="6802C323" w14:textId="4D0500DD" w:rsidR="000F73CD" w:rsidRDefault="000F73CD" w:rsidP="000F73CD"/>
    <w:p w14:paraId="53FEEE62" w14:textId="760C061B" w:rsidR="000F73CD" w:rsidRDefault="000F73CD" w:rsidP="000F73CD"/>
    <w:p w14:paraId="46533836" w14:textId="416A528F" w:rsidR="000F73CD" w:rsidRDefault="000F73CD" w:rsidP="000F73CD">
      <w:r>
        <w:rPr>
          <w:noProof/>
        </w:rPr>
        <w:drawing>
          <wp:anchor distT="0" distB="0" distL="114300" distR="114300" simplePos="0" relativeHeight="251697159" behindDoc="0" locked="0" layoutInCell="1" allowOverlap="1" wp14:anchorId="232B089B" wp14:editId="105EDA1D">
            <wp:simplePos x="0" y="0"/>
            <wp:positionH relativeFrom="margin">
              <wp:posOffset>2514600</wp:posOffset>
            </wp:positionH>
            <wp:positionV relativeFrom="paragraph">
              <wp:posOffset>283845</wp:posOffset>
            </wp:positionV>
            <wp:extent cx="977900" cy="378460"/>
            <wp:effectExtent l="0" t="0" r="0" b="254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900" cy="3784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A742B8" w14:textId="6C572FB7" w:rsidR="000F73CD" w:rsidRDefault="000F73CD" w:rsidP="000F73CD"/>
    <w:p w14:paraId="67CE60F6" w14:textId="77777777" w:rsidR="00710AF3" w:rsidRDefault="00710AF3" w:rsidP="000F73CD"/>
    <w:p w14:paraId="7112675A" w14:textId="28B0DA30" w:rsidR="000F73CD" w:rsidRPr="0040105D" w:rsidRDefault="000F73CD" w:rsidP="0040105D">
      <w:pPr>
        <w:pStyle w:val="ListParagraph"/>
        <w:numPr>
          <w:ilvl w:val="0"/>
          <w:numId w:val="3"/>
        </w:numPr>
        <w:ind w:left="360"/>
        <w:rPr>
          <w:rFonts w:ascii="Arial" w:hAnsi="Arial" w:cs="Arial"/>
          <w:sz w:val="20"/>
          <w:szCs w:val="20"/>
        </w:rPr>
      </w:pPr>
      <w:r w:rsidRPr="0040105D">
        <w:rPr>
          <w:rFonts w:ascii="Arial" w:hAnsi="Arial" w:cs="Arial"/>
          <w:sz w:val="20"/>
          <w:szCs w:val="20"/>
        </w:rPr>
        <w:lastRenderedPageBreak/>
        <w:t>Now we</w:t>
      </w:r>
      <w:r w:rsidR="0040105D">
        <w:rPr>
          <w:rFonts w:ascii="Arial" w:hAnsi="Arial" w:cs="Arial"/>
          <w:sz w:val="20"/>
          <w:szCs w:val="20"/>
        </w:rPr>
        <w:t xml:space="preserve"> will </w:t>
      </w:r>
      <w:r w:rsidRPr="0040105D">
        <w:rPr>
          <w:rFonts w:ascii="Arial" w:hAnsi="Arial" w:cs="Arial"/>
          <w:sz w:val="20"/>
          <w:szCs w:val="20"/>
        </w:rPr>
        <w:t xml:space="preserve">ll </w:t>
      </w:r>
      <w:r w:rsidR="00841E9F" w:rsidRPr="0040105D">
        <w:rPr>
          <w:rFonts w:ascii="Arial" w:hAnsi="Arial" w:cs="Arial"/>
          <w:sz w:val="20"/>
          <w:szCs w:val="20"/>
        </w:rPr>
        <w:t>set the routers host and domain name.</w:t>
      </w:r>
      <w:r w:rsidR="0040105D">
        <w:rPr>
          <w:rFonts w:ascii="Arial" w:hAnsi="Arial" w:cs="Arial"/>
          <w:sz w:val="20"/>
          <w:szCs w:val="20"/>
        </w:rPr>
        <w:br/>
      </w:r>
    </w:p>
    <w:p w14:paraId="37F825AC" w14:textId="49E56183" w:rsidR="00841E9F" w:rsidRDefault="0040105D" w:rsidP="0040105D">
      <w:pPr>
        <w:jc w:val="center"/>
      </w:pPr>
      <w:r>
        <w:rPr>
          <w:noProof/>
        </w:rPr>
        <w:drawing>
          <wp:inline distT="0" distB="0" distL="0" distR="0" wp14:anchorId="7BB0351F" wp14:editId="052725E4">
            <wp:extent cx="2733675" cy="50482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675" cy="504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52D980" w14:textId="4BB16F36" w:rsidR="00841E9F" w:rsidRDefault="0040105D" w:rsidP="000F73CD">
      <w:r>
        <w:rPr>
          <w:noProof/>
        </w:rPr>
        <w:drawing>
          <wp:anchor distT="0" distB="0" distL="114300" distR="114300" simplePos="0" relativeHeight="251703303" behindDoc="0" locked="0" layoutInCell="1" allowOverlap="1" wp14:anchorId="1AAA3C2F" wp14:editId="665BA67E">
            <wp:simplePos x="0" y="0"/>
            <wp:positionH relativeFrom="margin">
              <wp:posOffset>2530475</wp:posOffset>
            </wp:positionH>
            <wp:positionV relativeFrom="paragraph">
              <wp:posOffset>174625</wp:posOffset>
            </wp:positionV>
            <wp:extent cx="977900" cy="378460"/>
            <wp:effectExtent l="0" t="0" r="0" b="2540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900" cy="3784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BB20761" w14:textId="0455BD62" w:rsidR="00841E9F" w:rsidRDefault="00841E9F" w:rsidP="000F73CD"/>
    <w:p w14:paraId="13FDFEF9" w14:textId="77777777" w:rsidR="00841E9F" w:rsidRDefault="00841E9F" w:rsidP="000F73CD"/>
    <w:p w14:paraId="7540620C" w14:textId="0646A574" w:rsidR="000F73CD" w:rsidRPr="0040105D" w:rsidRDefault="00F92F53" w:rsidP="0040105D">
      <w:pPr>
        <w:pStyle w:val="NoSpacing"/>
        <w:numPr>
          <w:ilvl w:val="0"/>
          <w:numId w:val="3"/>
        </w:numPr>
        <w:ind w:left="360"/>
        <w:rPr>
          <w:rFonts w:ascii="Arial" w:hAnsi="Arial" w:cs="Arial"/>
          <w:sz w:val="20"/>
          <w:szCs w:val="20"/>
        </w:rPr>
      </w:pPr>
      <w:r w:rsidRPr="0040105D">
        <w:rPr>
          <w:rFonts w:ascii="Arial" w:hAnsi="Arial" w:cs="Arial"/>
          <w:sz w:val="20"/>
          <w:szCs w:val="20"/>
        </w:rPr>
        <w:t>Generate an RSA Key and enable exec mode password</w:t>
      </w:r>
      <w:r w:rsidR="0040105D">
        <w:rPr>
          <w:rFonts w:ascii="Arial" w:hAnsi="Arial" w:cs="Arial"/>
          <w:sz w:val="20"/>
          <w:szCs w:val="20"/>
        </w:rPr>
        <w:br/>
      </w:r>
    </w:p>
    <w:p w14:paraId="1EA2AEA8" w14:textId="5848D7C1" w:rsidR="00935A37" w:rsidRDefault="0040105D" w:rsidP="0040105D">
      <w:pPr>
        <w:jc w:val="center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noProof/>
          <w:sz w:val="21"/>
          <w:szCs w:val="21"/>
        </w:rPr>
        <w:drawing>
          <wp:inline distT="0" distB="0" distL="0" distR="0" wp14:anchorId="3FD0E096" wp14:editId="5227B49D">
            <wp:extent cx="4295775" cy="1990725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775" cy="1990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C21888" w14:textId="37734871" w:rsidR="00F92F53" w:rsidRDefault="00F92F53" w:rsidP="00935A37">
      <w:pPr>
        <w:rPr>
          <w:rFonts w:ascii="Arial" w:hAnsi="Arial" w:cs="Arial"/>
          <w:sz w:val="21"/>
          <w:szCs w:val="21"/>
        </w:rPr>
      </w:pPr>
    </w:p>
    <w:p w14:paraId="5CAED803" w14:textId="1993103A" w:rsidR="009B64A6" w:rsidRDefault="0040105D" w:rsidP="00935A37">
      <w:pPr>
        <w:rPr>
          <w:rFonts w:ascii="Arial" w:hAnsi="Arial" w:cs="Arial"/>
          <w:sz w:val="21"/>
          <w:szCs w:val="21"/>
        </w:rPr>
      </w:pPr>
      <w:r>
        <w:rPr>
          <w:noProof/>
        </w:rPr>
        <w:drawing>
          <wp:anchor distT="0" distB="0" distL="114300" distR="114300" simplePos="0" relativeHeight="251706375" behindDoc="0" locked="0" layoutInCell="1" allowOverlap="1" wp14:anchorId="5FDD32F0" wp14:editId="610A7630">
            <wp:simplePos x="0" y="0"/>
            <wp:positionH relativeFrom="margin">
              <wp:posOffset>2609850</wp:posOffset>
            </wp:positionH>
            <wp:positionV relativeFrom="paragraph">
              <wp:posOffset>7620</wp:posOffset>
            </wp:positionV>
            <wp:extent cx="977900" cy="378460"/>
            <wp:effectExtent l="0" t="0" r="0" b="2540"/>
            <wp:wrapNone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900" cy="3784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0A38B76" w14:textId="77777777" w:rsidR="0040105D" w:rsidRDefault="0040105D" w:rsidP="00935A37">
      <w:pPr>
        <w:rPr>
          <w:rFonts w:ascii="Arial" w:hAnsi="Arial" w:cs="Arial"/>
          <w:sz w:val="21"/>
          <w:szCs w:val="21"/>
        </w:rPr>
      </w:pPr>
    </w:p>
    <w:p w14:paraId="11EAD897" w14:textId="619AF53E" w:rsidR="00F92F53" w:rsidRPr="00F33A5F" w:rsidRDefault="00F92F53" w:rsidP="00F33A5F">
      <w:pPr>
        <w:pStyle w:val="ListParagraph"/>
        <w:numPr>
          <w:ilvl w:val="0"/>
          <w:numId w:val="3"/>
        </w:numPr>
        <w:ind w:left="360"/>
        <w:rPr>
          <w:rFonts w:ascii="Arial" w:hAnsi="Arial" w:cs="Arial"/>
          <w:sz w:val="20"/>
          <w:szCs w:val="20"/>
        </w:rPr>
      </w:pPr>
      <w:r w:rsidRPr="00F33A5F">
        <w:rPr>
          <w:rFonts w:ascii="Arial" w:hAnsi="Arial" w:cs="Arial"/>
          <w:sz w:val="20"/>
          <w:szCs w:val="20"/>
        </w:rPr>
        <w:t>Configure SSH</w:t>
      </w:r>
    </w:p>
    <w:p w14:paraId="5E3545E4" w14:textId="4B49AC5F" w:rsidR="009B64A6" w:rsidRDefault="00AF7F80" w:rsidP="00AF7F80">
      <w:pPr>
        <w:jc w:val="center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noProof/>
          <w:sz w:val="21"/>
          <w:szCs w:val="21"/>
        </w:rPr>
        <w:drawing>
          <wp:inline distT="0" distB="0" distL="0" distR="0" wp14:anchorId="114A3246" wp14:editId="4E70D3B6">
            <wp:extent cx="3000375" cy="523875"/>
            <wp:effectExtent l="0" t="0" r="952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0375" cy="523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843671" w14:textId="2A07618F" w:rsidR="009B64A6" w:rsidRDefault="00AF7F80" w:rsidP="00935A37">
      <w:pPr>
        <w:rPr>
          <w:rFonts w:ascii="Arial" w:hAnsi="Arial" w:cs="Arial"/>
          <w:sz w:val="21"/>
          <w:szCs w:val="21"/>
        </w:rPr>
      </w:pPr>
      <w:r>
        <w:rPr>
          <w:noProof/>
        </w:rPr>
        <w:drawing>
          <wp:anchor distT="0" distB="0" distL="114300" distR="114300" simplePos="0" relativeHeight="251708423" behindDoc="0" locked="0" layoutInCell="1" allowOverlap="1" wp14:anchorId="3141E6AD" wp14:editId="120999E3">
            <wp:simplePos x="0" y="0"/>
            <wp:positionH relativeFrom="margin">
              <wp:posOffset>2635885</wp:posOffset>
            </wp:positionH>
            <wp:positionV relativeFrom="paragraph">
              <wp:posOffset>17780</wp:posOffset>
            </wp:positionV>
            <wp:extent cx="977900" cy="378460"/>
            <wp:effectExtent l="0" t="0" r="0" b="2540"/>
            <wp:wrapNone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900" cy="3784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6A62FDA" w14:textId="77777777" w:rsidR="009B64A6" w:rsidRDefault="009B64A6" w:rsidP="00935A37">
      <w:pPr>
        <w:rPr>
          <w:rFonts w:ascii="Arial" w:hAnsi="Arial" w:cs="Arial"/>
          <w:sz w:val="21"/>
          <w:szCs w:val="21"/>
        </w:rPr>
      </w:pPr>
    </w:p>
    <w:p w14:paraId="0AFC9866" w14:textId="4585BC85" w:rsidR="00F92F53" w:rsidRPr="00F33A5F" w:rsidRDefault="00F92F53" w:rsidP="00F33A5F">
      <w:pPr>
        <w:pStyle w:val="ListParagraph"/>
        <w:numPr>
          <w:ilvl w:val="0"/>
          <w:numId w:val="3"/>
        </w:numPr>
        <w:ind w:left="360"/>
        <w:rPr>
          <w:rFonts w:ascii="Arial" w:hAnsi="Arial" w:cs="Arial"/>
          <w:sz w:val="20"/>
          <w:szCs w:val="20"/>
        </w:rPr>
      </w:pPr>
      <w:r w:rsidRPr="00F33A5F">
        <w:rPr>
          <w:rFonts w:ascii="Arial" w:hAnsi="Arial" w:cs="Arial"/>
          <w:sz w:val="20"/>
          <w:szCs w:val="20"/>
        </w:rPr>
        <w:t>Setup SSH username and password</w:t>
      </w:r>
    </w:p>
    <w:p w14:paraId="0FC66019" w14:textId="64951C6A" w:rsidR="00F92F53" w:rsidRDefault="00F33A5F" w:rsidP="00F33A5F">
      <w:pPr>
        <w:jc w:val="center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noProof/>
          <w:sz w:val="21"/>
          <w:szCs w:val="21"/>
        </w:rPr>
        <w:drawing>
          <wp:inline distT="0" distB="0" distL="0" distR="0" wp14:anchorId="67D50C87" wp14:editId="2A003244">
            <wp:extent cx="4010025" cy="495300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0025" cy="49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828B56" w14:textId="37D98147" w:rsidR="00F92F53" w:rsidRDefault="00F33A5F" w:rsidP="00935A37">
      <w:pPr>
        <w:rPr>
          <w:rFonts w:ascii="Arial" w:hAnsi="Arial" w:cs="Arial"/>
          <w:sz w:val="21"/>
          <w:szCs w:val="21"/>
        </w:rPr>
      </w:pPr>
      <w:r>
        <w:rPr>
          <w:noProof/>
        </w:rPr>
        <w:drawing>
          <wp:anchor distT="0" distB="0" distL="114300" distR="114300" simplePos="0" relativeHeight="251710471" behindDoc="0" locked="0" layoutInCell="1" allowOverlap="1" wp14:anchorId="5D786392" wp14:editId="3F775E8B">
            <wp:simplePos x="0" y="0"/>
            <wp:positionH relativeFrom="margin">
              <wp:posOffset>2679700</wp:posOffset>
            </wp:positionH>
            <wp:positionV relativeFrom="paragraph">
              <wp:posOffset>8255</wp:posOffset>
            </wp:positionV>
            <wp:extent cx="977900" cy="378460"/>
            <wp:effectExtent l="0" t="0" r="0" b="2540"/>
            <wp:wrapNone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900" cy="3784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36FC660" w14:textId="521A3AE6" w:rsidR="009B64A6" w:rsidRDefault="009B64A6" w:rsidP="00935A37">
      <w:pPr>
        <w:rPr>
          <w:rFonts w:ascii="Arial" w:hAnsi="Arial" w:cs="Arial"/>
          <w:sz w:val="21"/>
          <w:szCs w:val="21"/>
        </w:rPr>
      </w:pPr>
    </w:p>
    <w:p w14:paraId="2C52EB9E" w14:textId="77777777" w:rsidR="009B64A6" w:rsidRDefault="009B64A6" w:rsidP="00935A37">
      <w:pPr>
        <w:rPr>
          <w:rFonts w:ascii="Arial" w:hAnsi="Arial" w:cs="Arial"/>
          <w:sz w:val="21"/>
          <w:szCs w:val="21"/>
        </w:rPr>
      </w:pPr>
    </w:p>
    <w:p w14:paraId="592F4429" w14:textId="06D084BD" w:rsidR="00F92F53" w:rsidRPr="00F33A5F" w:rsidRDefault="00F92F53" w:rsidP="00F33A5F">
      <w:pPr>
        <w:pStyle w:val="NoSpacing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 w:rsidRPr="00F33A5F">
        <w:rPr>
          <w:rFonts w:ascii="Arial" w:hAnsi="Arial" w:cs="Arial"/>
          <w:sz w:val="20"/>
          <w:szCs w:val="20"/>
        </w:rPr>
        <w:lastRenderedPageBreak/>
        <w:t>Now the router is setup</w:t>
      </w:r>
      <w:r w:rsidR="00F33A5F">
        <w:rPr>
          <w:rFonts w:ascii="Arial" w:hAnsi="Arial" w:cs="Arial"/>
          <w:sz w:val="20"/>
          <w:szCs w:val="20"/>
        </w:rPr>
        <w:t xml:space="preserve">  Check!</w:t>
      </w:r>
      <w:r w:rsidR="00F33A5F">
        <w:rPr>
          <w:rFonts w:ascii="Arial" w:hAnsi="Arial" w:cs="Arial"/>
          <w:sz w:val="20"/>
          <w:szCs w:val="20"/>
        </w:rPr>
        <w:br/>
      </w:r>
      <w:r w:rsidR="00F33A5F">
        <w:rPr>
          <w:rFonts w:ascii="Arial" w:hAnsi="Arial" w:cs="Arial"/>
          <w:sz w:val="20"/>
          <w:szCs w:val="20"/>
        </w:rPr>
        <w:br/>
      </w:r>
      <w:r w:rsidRPr="00F33A5F">
        <w:rPr>
          <w:rFonts w:ascii="Arial" w:hAnsi="Arial" w:cs="Arial"/>
          <w:sz w:val="20"/>
          <w:szCs w:val="20"/>
        </w:rPr>
        <w:t>SSH is setup</w:t>
      </w:r>
      <w:r w:rsidR="00F33A5F">
        <w:rPr>
          <w:rFonts w:ascii="Arial" w:hAnsi="Arial" w:cs="Arial"/>
          <w:sz w:val="20"/>
          <w:szCs w:val="20"/>
        </w:rPr>
        <w:t xml:space="preserve"> – Check!</w:t>
      </w:r>
      <w:r w:rsidR="00F33A5F">
        <w:rPr>
          <w:rFonts w:ascii="Arial" w:hAnsi="Arial" w:cs="Arial"/>
          <w:sz w:val="20"/>
          <w:szCs w:val="20"/>
        </w:rPr>
        <w:br/>
      </w:r>
      <w:r w:rsidR="00F33A5F">
        <w:rPr>
          <w:rFonts w:ascii="Arial" w:hAnsi="Arial" w:cs="Arial"/>
          <w:sz w:val="20"/>
          <w:szCs w:val="20"/>
        </w:rPr>
        <w:br/>
      </w:r>
      <w:r w:rsidRPr="00F33A5F">
        <w:rPr>
          <w:rFonts w:ascii="Arial" w:hAnsi="Arial" w:cs="Arial"/>
          <w:sz w:val="20"/>
          <w:szCs w:val="20"/>
        </w:rPr>
        <w:t>PC is setup</w:t>
      </w:r>
      <w:r w:rsidR="00F33A5F">
        <w:rPr>
          <w:rFonts w:ascii="Arial" w:hAnsi="Arial" w:cs="Arial"/>
          <w:sz w:val="20"/>
          <w:szCs w:val="20"/>
        </w:rPr>
        <w:t xml:space="preserve"> – Check!</w:t>
      </w:r>
      <w:r w:rsidR="00F33A5F">
        <w:rPr>
          <w:rFonts w:ascii="Arial" w:hAnsi="Arial" w:cs="Arial"/>
          <w:sz w:val="20"/>
          <w:szCs w:val="20"/>
        </w:rPr>
        <w:br/>
      </w:r>
      <w:r w:rsidR="00F33A5F">
        <w:rPr>
          <w:rFonts w:ascii="Arial" w:hAnsi="Arial" w:cs="Arial"/>
          <w:sz w:val="20"/>
          <w:szCs w:val="20"/>
        </w:rPr>
        <w:br/>
        <w:t>W</w:t>
      </w:r>
      <w:r w:rsidRPr="00F33A5F">
        <w:rPr>
          <w:rFonts w:ascii="Arial" w:hAnsi="Arial" w:cs="Arial"/>
          <w:sz w:val="20"/>
          <w:szCs w:val="20"/>
        </w:rPr>
        <w:t xml:space="preserve">e can try to connect to the router CLI remotely over Wi-Fi. </w:t>
      </w:r>
      <w:r w:rsidR="002E096D" w:rsidRPr="00F33A5F">
        <w:rPr>
          <w:rFonts w:ascii="Arial" w:hAnsi="Arial" w:cs="Arial"/>
          <w:sz w:val="20"/>
          <w:szCs w:val="20"/>
        </w:rPr>
        <w:t>Open</w:t>
      </w:r>
      <w:r w:rsidRPr="00F33A5F">
        <w:rPr>
          <w:rFonts w:ascii="Arial" w:hAnsi="Arial" w:cs="Arial"/>
          <w:sz w:val="20"/>
          <w:szCs w:val="20"/>
        </w:rPr>
        <w:t xml:space="preserve"> the command prompt on the Admin PC</w:t>
      </w:r>
      <w:r w:rsidR="00F33A5F">
        <w:rPr>
          <w:rFonts w:ascii="Arial" w:hAnsi="Arial" w:cs="Arial"/>
          <w:sz w:val="20"/>
          <w:szCs w:val="20"/>
        </w:rPr>
        <w:t xml:space="preserve"> and type the following command. </w:t>
      </w:r>
      <w:r w:rsidR="00F33A5F">
        <w:rPr>
          <w:rFonts w:ascii="Arial" w:hAnsi="Arial" w:cs="Arial"/>
          <w:sz w:val="20"/>
          <w:szCs w:val="20"/>
        </w:rPr>
        <w:br/>
      </w:r>
    </w:p>
    <w:p w14:paraId="19B8C429" w14:textId="6C73C20C" w:rsidR="009B64A6" w:rsidRDefault="009B64A6" w:rsidP="00935A37">
      <w:pPr>
        <w:rPr>
          <w:rFonts w:ascii="Arial" w:hAnsi="Arial" w:cs="Arial"/>
          <w:sz w:val="21"/>
          <w:szCs w:val="21"/>
        </w:rPr>
      </w:pPr>
      <w:r>
        <w:rPr>
          <w:noProof/>
        </w:rPr>
        <w:drawing>
          <wp:anchor distT="0" distB="0" distL="114300" distR="114300" simplePos="0" relativeHeight="251716615" behindDoc="0" locked="0" layoutInCell="1" allowOverlap="1" wp14:anchorId="72F3A8DA" wp14:editId="6005DC34">
            <wp:simplePos x="0" y="0"/>
            <wp:positionH relativeFrom="column">
              <wp:posOffset>795787</wp:posOffset>
            </wp:positionH>
            <wp:positionV relativeFrom="paragraph">
              <wp:posOffset>170815</wp:posOffset>
            </wp:positionV>
            <wp:extent cx="4780915" cy="2142490"/>
            <wp:effectExtent l="0" t="0" r="635" b="0"/>
            <wp:wrapNone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80915" cy="21424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39B6C41" w14:textId="6CFB1615" w:rsidR="009B64A6" w:rsidRDefault="009B64A6" w:rsidP="00935A37">
      <w:pPr>
        <w:rPr>
          <w:rFonts w:ascii="Arial" w:hAnsi="Arial" w:cs="Arial"/>
          <w:sz w:val="21"/>
          <w:szCs w:val="21"/>
        </w:rPr>
      </w:pPr>
    </w:p>
    <w:p w14:paraId="02D1AE37" w14:textId="2709BD7B" w:rsidR="009B64A6" w:rsidRDefault="009B64A6" w:rsidP="00935A37">
      <w:pPr>
        <w:rPr>
          <w:rFonts w:ascii="Arial" w:hAnsi="Arial" w:cs="Arial"/>
          <w:sz w:val="21"/>
          <w:szCs w:val="21"/>
        </w:rPr>
      </w:pPr>
    </w:p>
    <w:p w14:paraId="642CFE74" w14:textId="3551C2D8" w:rsidR="009B64A6" w:rsidRDefault="009B64A6" w:rsidP="00935A37">
      <w:pPr>
        <w:rPr>
          <w:rFonts w:ascii="Arial" w:hAnsi="Arial" w:cs="Arial"/>
          <w:sz w:val="21"/>
          <w:szCs w:val="21"/>
        </w:rPr>
      </w:pPr>
    </w:p>
    <w:p w14:paraId="52CC2BBA" w14:textId="37554DEB" w:rsidR="009B64A6" w:rsidRDefault="009B64A6" w:rsidP="00935A37">
      <w:pPr>
        <w:rPr>
          <w:rFonts w:ascii="Arial" w:hAnsi="Arial" w:cs="Arial"/>
          <w:sz w:val="21"/>
          <w:szCs w:val="21"/>
        </w:rPr>
      </w:pPr>
    </w:p>
    <w:p w14:paraId="56BB2DB4" w14:textId="7CAF57DA" w:rsidR="009B64A6" w:rsidRDefault="009B64A6" w:rsidP="00935A37">
      <w:pPr>
        <w:rPr>
          <w:rFonts w:ascii="Arial" w:hAnsi="Arial" w:cs="Arial"/>
          <w:sz w:val="21"/>
          <w:szCs w:val="21"/>
        </w:rPr>
      </w:pPr>
    </w:p>
    <w:p w14:paraId="412DC127" w14:textId="142DFAEB" w:rsidR="009B64A6" w:rsidRDefault="009B64A6" w:rsidP="00935A37">
      <w:pPr>
        <w:rPr>
          <w:rFonts w:ascii="Arial" w:hAnsi="Arial" w:cs="Arial"/>
          <w:sz w:val="21"/>
          <w:szCs w:val="21"/>
        </w:rPr>
      </w:pPr>
    </w:p>
    <w:p w14:paraId="2B654920" w14:textId="6B138A12" w:rsidR="009B64A6" w:rsidRDefault="009B64A6" w:rsidP="00935A37">
      <w:pPr>
        <w:rPr>
          <w:rFonts w:ascii="Arial" w:hAnsi="Arial" w:cs="Arial"/>
          <w:sz w:val="21"/>
          <w:szCs w:val="21"/>
        </w:rPr>
      </w:pPr>
    </w:p>
    <w:p w14:paraId="6B3CE3F0" w14:textId="2920DAB9" w:rsidR="00F92F53" w:rsidRDefault="00F92F53" w:rsidP="00935A37">
      <w:pPr>
        <w:rPr>
          <w:rFonts w:ascii="Arial" w:hAnsi="Arial" w:cs="Arial"/>
          <w:sz w:val="21"/>
          <w:szCs w:val="21"/>
        </w:rPr>
      </w:pPr>
    </w:p>
    <w:p w14:paraId="394FAE40" w14:textId="387C2F19" w:rsidR="009B64A6" w:rsidRDefault="009B64A6" w:rsidP="00935A37">
      <w:pPr>
        <w:rPr>
          <w:rFonts w:ascii="Arial" w:hAnsi="Arial" w:cs="Arial"/>
          <w:sz w:val="21"/>
          <w:szCs w:val="21"/>
        </w:rPr>
      </w:pPr>
    </w:p>
    <w:p w14:paraId="6D4AA048" w14:textId="0F27A45B" w:rsidR="009B64A6" w:rsidRDefault="009B64A6" w:rsidP="00935A37">
      <w:pPr>
        <w:rPr>
          <w:rFonts w:ascii="Arial" w:hAnsi="Arial" w:cs="Arial"/>
          <w:sz w:val="21"/>
          <w:szCs w:val="21"/>
        </w:rPr>
      </w:pPr>
      <w:r>
        <w:rPr>
          <w:noProof/>
        </w:rPr>
        <w:drawing>
          <wp:anchor distT="0" distB="0" distL="114300" distR="114300" simplePos="0" relativeHeight="251715591" behindDoc="0" locked="0" layoutInCell="1" allowOverlap="1" wp14:anchorId="40F72E3D" wp14:editId="605FC281">
            <wp:simplePos x="0" y="0"/>
            <wp:positionH relativeFrom="margin">
              <wp:posOffset>2514600</wp:posOffset>
            </wp:positionH>
            <wp:positionV relativeFrom="paragraph">
              <wp:posOffset>45373</wp:posOffset>
            </wp:positionV>
            <wp:extent cx="977900" cy="378460"/>
            <wp:effectExtent l="0" t="0" r="0" b="2540"/>
            <wp:wrapNone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900" cy="3784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16DF552" w14:textId="2FE83435" w:rsidR="00F92F53" w:rsidRDefault="00F92F53" w:rsidP="00935A37">
      <w:pPr>
        <w:rPr>
          <w:rFonts w:ascii="Arial" w:hAnsi="Arial" w:cs="Arial"/>
          <w:sz w:val="21"/>
          <w:szCs w:val="21"/>
        </w:rPr>
      </w:pPr>
    </w:p>
    <w:p w14:paraId="7A2793D1" w14:textId="710782C1" w:rsidR="009B64A6" w:rsidRDefault="009B64A6" w:rsidP="00935A37">
      <w:pPr>
        <w:rPr>
          <w:rFonts w:ascii="Arial" w:hAnsi="Arial" w:cs="Arial"/>
          <w:sz w:val="21"/>
          <w:szCs w:val="21"/>
        </w:rPr>
      </w:pPr>
    </w:p>
    <w:p w14:paraId="4A3BF1F7" w14:textId="6EC56E4C" w:rsidR="00EE038F" w:rsidRPr="00EE038F" w:rsidRDefault="00EE038F" w:rsidP="00EE038F">
      <w:pPr>
        <w:pStyle w:val="ListParagraph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 w:rsidRPr="00EE038F"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17639" behindDoc="0" locked="0" layoutInCell="1" allowOverlap="1" wp14:anchorId="09F55A66" wp14:editId="2A8C11D2">
                <wp:simplePos x="0" y="0"/>
                <wp:positionH relativeFrom="column">
                  <wp:posOffset>3000375</wp:posOffset>
                </wp:positionH>
                <wp:positionV relativeFrom="paragraph">
                  <wp:posOffset>1032510</wp:posOffset>
                </wp:positionV>
                <wp:extent cx="219075" cy="333375"/>
                <wp:effectExtent l="19050" t="0" r="28575" b="47625"/>
                <wp:wrapNone/>
                <wp:docPr id="14" name="Arrow: Down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075" cy="333375"/>
                        </a:xfrm>
                        <a:prstGeom prst="downArrow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3BB67A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rrow: Down 14" o:spid="_x0000_s1026" type="#_x0000_t67" style="position:absolute;margin-left:236.25pt;margin-top:81.3pt;width:17.25pt;height:26.25pt;z-index:2517176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" adj="14503" fillcolor="black [3213]" strokecolor="black [3213]" strokeweight="1pt"/>
            </w:pict>
          </mc:Fallback>
        </mc:AlternateContent>
      </w:r>
      <w:r w:rsidRPr="00EE038F">
        <w:rPr>
          <w:rFonts w:ascii="Arial" w:hAnsi="Arial" w:cs="Arial"/>
          <w:sz w:val="20"/>
          <w:szCs w:val="20"/>
        </w:rPr>
        <w:t xml:space="preserve">Do not close off the ssh connection on the PC. </w:t>
      </w:r>
      <w:r w:rsidRPr="00EE038F">
        <w:rPr>
          <w:rFonts w:ascii="Arial" w:hAnsi="Arial" w:cs="Arial"/>
          <w:sz w:val="20"/>
          <w:szCs w:val="20"/>
        </w:rPr>
        <w:br/>
      </w:r>
      <w:r w:rsidRPr="00EE038F">
        <w:rPr>
          <w:rFonts w:ascii="Arial" w:hAnsi="Arial" w:cs="Arial"/>
          <w:sz w:val="20"/>
          <w:szCs w:val="20"/>
        </w:rPr>
        <w:br/>
      </w:r>
      <w:r w:rsidR="00F33A5F" w:rsidRPr="00EE038F">
        <w:rPr>
          <w:rFonts w:ascii="Arial" w:hAnsi="Arial" w:cs="Arial"/>
          <w:sz w:val="20"/>
          <w:szCs w:val="20"/>
        </w:rPr>
        <w:t xml:space="preserve">Go back onto your </w:t>
      </w:r>
      <w:r w:rsidRPr="00EE038F">
        <w:rPr>
          <w:rFonts w:ascii="Arial" w:hAnsi="Arial" w:cs="Arial"/>
          <w:sz w:val="20"/>
          <w:szCs w:val="20"/>
        </w:rPr>
        <w:t xml:space="preserve">router and run the ‘show users’ command to show your ssh connection. </w:t>
      </w:r>
      <w:r w:rsidRPr="00EE038F">
        <w:rPr>
          <w:rFonts w:ascii="Arial" w:hAnsi="Arial" w:cs="Arial"/>
          <w:sz w:val="20"/>
          <w:szCs w:val="20"/>
        </w:rPr>
        <w:br/>
      </w:r>
      <w:r w:rsidRPr="00EE038F">
        <w:rPr>
          <w:rFonts w:ascii="Arial" w:hAnsi="Arial" w:cs="Arial"/>
          <w:sz w:val="20"/>
          <w:szCs w:val="20"/>
        </w:rPr>
        <w:br/>
        <w:t>Insert a screenshot of the connection below.</w:t>
      </w:r>
      <w:r w:rsidRPr="00EE038F">
        <w:rPr>
          <w:rFonts w:ascii="Arial" w:hAnsi="Arial" w:cs="Arial"/>
          <w:sz w:val="20"/>
          <w:szCs w:val="20"/>
        </w:rPr>
        <w:br/>
      </w:r>
      <w:r w:rsidRPr="00EE038F">
        <w:rPr>
          <w:rFonts w:ascii="Arial" w:hAnsi="Arial" w:cs="Arial"/>
          <w:sz w:val="20"/>
          <w:szCs w:val="20"/>
        </w:rPr>
        <w:br/>
      </w:r>
    </w:p>
    <w:sectPr w:rsidR="00EE038F" w:rsidRPr="00EE038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EF69A9"/>
    <w:multiLevelType w:val="hybridMultilevel"/>
    <w:tmpl w:val="A7A60D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35D025E1"/>
    <w:multiLevelType w:val="hybridMultilevel"/>
    <w:tmpl w:val="E9C605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082D59"/>
    <w:multiLevelType w:val="hybridMultilevel"/>
    <w:tmpl w:val="DE306B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98020B0"/>
    <w:multiLevelType w:val="hybridMultilevel"/>
    <w:tmpl w:val="EE0AAF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FD90474"/>
    <w:multiLevelType w:val="hybridMultilevel"/>
    <w:tmpl w:val="28ACC5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NrQ0NDIyMjU3NDNX0lEKTi0uzszPAykwrAUACDqZdSwAAAA="/>
  </w:docVars>
  <w:rsids>
    <w:rsidRoot w:val="00723D41"/>
    <w:rsid w:val="00000287"/>
    <w:rsid w:val="00004414"/>
    <w:rsid w:val="00006717"/>
    <w:rsid w:val="00011DE5"/>
    <w:rsid w:val="00024953"/>
    <w:rsid w:val="000371F3"/>
    <w:rsid w:val="0005773A"/>
    <w:rsid w:val="00065189"/>
    <w:rsid w:val="00065993"/>
    <w:rsid w:val="00065A9E"/>
    <w:rsid w:val="00065E76"/>
    <w:rsid w:val="00070BFB"/>
    <w:rsid w:val="0007542B"/>
    <w:rsid w:val="00077941"/>
    <w:rsid w:val="00081AB7"/>
    <w:rsid w:val="0008280A"/>
    <w:rsid w:val="00083B39"/>
    <w:rsid w:val="00092029"/>
    <w:rsid w:val="00092174"/>
    <w:rsid w:val="00095CD8"/>
    <w:rsid w:val="000A0908"/>
    <w:rsid w:val="000A441E"/>
    <w:rsid w:val="000A62D7"/>
    <w:rsid w:val="000B0DFE"/>
    <w:rsid w:val="000B7503"/>
    <w:rsid w:val="000C055E"/>
    <w:rsid w:val="000C0BCA"/>
    <w:rsid w:val="000C3922"/>
    <w:rsid w:val="000C4A79"/>
    <w:rsid w:val="000C4E7E"/>
    <w:rsid w:val="000D5286"/>
    <w:rsid w:val="000D786B"/>
    <w:rsid w:val="000E5574"/>
    <w:rsid w:val="000F73CD"/>
    <w:rsid w:val="00100CE6"/>
    <w:rsid w:val="00102B89"/>
    <w:rsid w:val="00110E0D"/>
    <w:rsid w:val="001164BC"/>
    <w:rsid w:val="00116DB1"/>
    <w:rsid w:val="001211AF"/>
    <w:rsid w:val="00123F7C"/>
    <w:rsid w:val="0013368B"/>
    <w:rsid w:val="00134EC9"/>
    <w:rsid w:val="00145455"/>
    <w:rsid w:val="001475A3"/>
    <w:rsid w:val="00151456"/>
    <w:rsid w:val="00156013"/>
    <w:rsid w:val="00156FFE"/>
    <w:rsid w:val="00161015"/>
    <w:rsid w:val="00165CAA"/>
    <w:rsid w:val="001670DA"/>
    <w:rsid w:val="00173FBD"/>
    <w:rsid w:val="00182789"/>
    <w:rsid w:val="00187568"/>
    <w:rsid w:val="00194126"/>
    <w:rsid w:val="00195D68"/>
    <w:rsid w:val="001A609C"/>
    <w:rsid w:val="001B0059"/>
    <w:rsid w:val="001B16DD"/>
    <w:rsid w:val="001C0A1F"/>
    <w:rsid w:val="001C5D13"/>
    <w:rsid w:val="001C6BFD"/>
    <w:rsid w:val="001D0AF3"/>
    <w:rsid w:val="001D206D"/>
    <w:rsid w:val="001D31E6"/>
    <w:rsid w:val="001E42CB"/>
    <w:rsid w:val="001F7505"/>
    <w:rsid w:val="002057AB"/>
    <w:rsid w:val="002259DC"/>
    <w:rsid w:val="00260D35"/>
    <w:rsid w:val="00264D56"/>
    <w:rsid w:val="00265E54"/>
    <w:rsid w:val="00270378"/>
    <w:rsid w:val="002732F9"/>
    <w:rsid w:val="0027669C"/>
    <w:rsid w:val="00276CA5"/>
    <w:rsid w:val="00281B65"/>
    <w:rsid w:val="00281C19"/>
    <w:rsid w:val="00292B84"/>
    <w:rsid w:val="002A2692"/>
    <w:rsid w:val="002A470B"/>
    <w:rsid w:val="002A5C5E"/>
    <w:rsid w:val="002B2175"/>
    <w:rsid w:val="002B294A"/>
    <w:rsid w:val="002B4669"/>
    <w:rsid w:val="002C2E99"/>
    <w:rsid w:val="002C6780"/>
    <w:rsid w:val="002D177D"/>
    <w:rsid w:val="002D44B5"/>
    <w:rsid w:val="002E096D"/>
    <w:rsid w:val="002F0FEB"/>
    <w:rsid w:val="002F7F59"/>
    <w:rsid w:val="00302AFC"/>
    <w:rsid w:val="00305293"/>
    <w:rsid w:val="00315DA4"/>
    <w:rsid w:val="00315DC1"/>
    <w:rsid w:val="00316B26"/>
    <w:rsid w:val="00326FCE"/>
    <w:rsid w:val="0034098A"/>
    <w:rsid w:val="00347075"/>
    <w:rsid w:val="00350476"/>
    <w:rsid w:val="00350B37"/>
    <w:rsid w:val="003517F1"/>
    <w:rsid w:val="00353D16"/>
    <w:rsid w:val="0036256C"/>
    <w:rsid w:val="003729B6"/>
    <w:rsid w:val="003760B6"/>
    <w:rsid w:val="00384CBB"/>
    <w:rsid w:val="00385798"/>
    <w:rsid w:val="003B6F1C"/>
    <w:rsid w:val="003C5F4D"/>
    <w:rsid w:val="003C6B5E"/>
    <w:rsid w:val="003D1679"/>
    <w:rsid w:val="003D1C10"/>
    <w:rsid w:val="003D3536"/>
    <w:rsid w:val="003D5B6E"/>
    <w:rsid w:val="003D5F3D"/>
    <w:rsid w:val="003E18B2"/>
    <w:rsid w:val="003E425C"/>
    <w:rsid w:val="003E6AC6"/>
    <w:rsid w:val="003F0F0D"/>
    <w:rsid w:val="003F1A18"/>
    <w:rsid w:val="003F50E1"/>
    <w:rsid w:val="0040105D"/>
    <w:rsid w:val="00404531"/>
    <w:rsid w:val="0041258C"/>
    <w:rsid w:val="00416358"/>
    <w:rsid w:val="00422A8A"/>
    <w:rsid w:val="00432F80"/>
    <w:rsid w:val="004437E6"/>
    <w:rsid w:val="0047087E"/>
    <w:rsid w:val="004738BC"/>
    <w:rsid w:val="00477170"/>
    <w:rsid w:val="00483C96"/>
    <w:rsid w:val="00487D27"/>
    <w:rsid w:val="004921BD"/>
    <w:rsid w:val="004A1E73"/>
    <w:rsid w:val="004A21D0"/>
    <w:rsid w:val="004A28C9"/>
    <w:rsid w:val="004A4ACE"/>
    <w:rsid w:val="004C5945"/>
    <w:rsid w:val="004C6494"/>
    <w:rsid w:val="004D50A2"/>
    <w:rsid w:val="004E579D"/>
    <w:rsid w:val="004F1B45"/>
    <w:rsid w:val="004F2103"/>
    <w:rsid w:val="004F21A0"/>
    <w:rsid w:val="004F6DE9"/>
    <w:rsid w:val="00504BDB"/>
    <w:rsid w:val="00510A93"/>
    <w:rsid w:val="00511320"/>
    <w:rsid w:val="005125B0"/>
    <w:rsid w:val="00513F18"/>
    <w:rsid w:val="00515885"/>
    <w:rsid w:val="00521BF8"/>
    <w:rsid w:val="0052645B"/>
    <w:rsid w:val="0052650B"/>
    <w:rsid w:val="00531ED3"/>
    <w:rsid w:val="005320C3"/>
    <w:rsid w:val="005413CF"/>
    <w:rsid w:val="005429CD"/>
    <w:rsid w:val="00561E6A"/>
    <w:rsid w:val="005642E0"/>
    <w:rsid w:val="00564331"/>
    <w:rsid w:val="00564B4D"/>
    <w:rsid w:val="00574733"/>
    <w:rsid w:val="00575A6E"/>
    <w:rsid w:val="00586798"/>
    <w:rsid w:val="00591582"/>
    <w:rsid w:val="0059552F"/>
    <w:rsid w:val="005A1A8F"/>
    <w:rsid w:val="005A323F"/>
    <w:rsid w:val="005B04F9"/>
    <w:rsid w:val="005B583C"/>
    <w:rsid w:val="005C4100"/>
    <w:rsid w:val="005E6379"/>
    <w:rsid w:val="005E63ED"/>
    <w:rsid w:val="005F08D5"/>
    <w:rsid w:val="005F4644"/>
    <w:rsid w:val="005F73AF"/>
    <w:rsid w:val="00610542"/>
    <w:rsid w:val="00612023"/>
    <w:rsid w:val="00614D45"/>
    <w:rsid w:val="006161FC"/>
    <w:rsid w:val="006206E6"/>
    <w:rsid w:val="00632852"/>
    <w:rsid w:val="00633D4C"/>
    <w:rsid w:val="006409CD"/>
    <w:rsid w:val="0064170E"/>
    <w:rsid w:val="0064314E"/>
    <w:rsid w:val="00662664"/>
    <w:rsid w:val="00662BF0"/>
    <w:rsid w:val="00675771"/>
    <w:rsid w:val="00677C76"/>
    <w:rsid w:val="00682682"/>
    <w:rsid w:val="0068452F"/>
    <w:rsid w:val="006855BC"/>
    <w:rsid w:val="00695D8D"/>
    <w:rsid w:val="006A31FA"/>
    <w:rsid w:val="006B6213"/>
    <w:rsid w:val="006D11D8"/>
    <w:rsid w:val="006D1F36"/>
    <w:rsid w:val="006D2555"/>
    <w:rsid w:val="006D50B4"/>
    <w:rsid w:val="006E49B2"/>
    <w:rsid w:val="006F3860"/>
    <w:rsid w:val="00710AF3"/>
    <w:rsid w:val="00713460"/>
    <w:rsid w:val="007227F9"/>
    <w:rsid w:val="007236B9"/>
    <w:rsid w:val="00723D41"/>
    <w:rsid w:val="00730986"/>
    <w:rsid w:val="007526F2"/>
    <w:rsid w:val="007561FF"/>
    <w:rsid w:val="00765CE3"/>
    <w:rsid w:val="00767DD7"/>
    <w:rsid w:val="00782F61"/>
    <w:rsid w:val="00783633"/>
    <w:rsid w:val="00783D46"/>
    <w:rsid w:val="0078757E"/>
    <w:rsid w:val="00791A2F"/>
    <w:rsid w:val="007A3937"/>
    <w:rsid w:val="007B0EC1"/>
    <w:rsid w:val="007B1621"/>
    <w:rsid w:val="007B31BD"/>
    <w:rsid w:val="007B620C"/>
    <w:rsid w:val="007C71E2"/>
    <w:rsid w:val="007D1612"/>
    <w:rsid w:val="007D5092"/>
    <w:rsid w:val="007E0A1E"/>
    <w:rsid w:val="007E5C07"/>
    <w:rsid w:val="008100F4"/>
    <w:rsid w:val="00812C46"/>
    <w:rsid w:val="008146F3"/>
    <w:rsid w:val="00820122"/>
    <w:rsid w:val="00824216"/>
    <w:rsid w:val="00835F81"/>
    <w:rsid w:val="008375FF"/>
    <w:rsid w:val="00841E9F"/>
    <w:rsid w:val="00842587"/>
    <w:rsid w:val="00850E80"/>
    <w:rsid w:val="0085475B"/>
    <w:rsid w:val="0085638B"/>
    <w:rsid w:val="00857740"/>
    <w:rsid w:val="0086072B"/>
    <w:rsid w:val="00870C47"/>
    <w:rsid w:val="00881C7B"/>
    <w:rsid w:val="00882A87"/>
    <w:rsid w:val="00892DFD"/>
    <w:rsid w:val="00893667"/>
    <w:rsid w:val="00896BA2"/>
    <w:rsid w:val="008A0878"/>
    <w:rsid w:val="008A1B70"/>
    <w:rsid w:val="008A39CE"/>
    <w:rsid w:val="008A5553"/>
    <w:rsid w:val="008B2A4F"/>
    <w:rsid w:val="008B3C50"/>
    <w:rsid w:val="008B4026"/>
    <w:rsid w:val="008B4234"/>
    <w:rsid w:val="008B6F40"/>
    <w:rsid w:val="008C5959"/>
    <w:rsid w:val="008C599B"/>
    <w:rsid w:val="008C7A15"/>
    <w:rsid w:val="008D1DE7"/>
    <w:rsid w:val="008D32B5"/>
    <w:rsid w:val="008D3338"/>
    <w:rsid w:val="008E74B2"/>
    <w:rsid w:val="008F44A3"/>
    <w:rsid w:val="008F5EEC"/>
    <w:rsid w:val="00904088"/>
    <w:rsid w:val="00915184"/>
    <w:rsid w:val="009204B9"/>
    <w:rsid w:val="00922F02"/>
    <w:rsid w:val="00930D59"/>
    <w:rsid w:val="00933242"/>
    <w:rsid w:val="00934C6E"/>
    <w:rsid w:val="00935A37"/>
    <w:rsid w:val="00946C47"/>
    <w:rsid w:val="009611E4"/>
    <w:rsid w:val="0096578F"/>
    <w:rsid w:val="009775FA"/>
    <w:rsid w:val="00991AA4"/>
    <w:rsid w:val="009A2D44"/>
    <w:rsid w:val="009B64A6"/>
    <w:rsid w:val="009E6683"/>
    <w:rsid w:val="009F4112"/>
    <w:rsid w:val="00A10589"/>
    <w:rsid w:val="00A112E4"/>
    <w:rsid w:val="00A157C3"/>
    <w:rsid w:val="00A1788D"/>
    <w:rsid w:val="00A62126"/>
    <w:rsid w:val="00A64E31"/>
    <w:rsid w:val="00A670CC"/>
    <w:rsid w:val="00A704BE"/>
    <w:rsid w:val="00A8356E"/>
    <w:rsid w:val="00A86B61"/>
    <w:rsid w:val="00A903CC"/>
    <w:rsid w:val="00A93064"/>
    <w:rsid w:val="00AA3125"/>
    <w:rsid w:val="00AA5786"/>
    <w:rsid w:val="00AB77EF"/>
    <w:rsid w:val="00AC7891"/>
    <w:rsid w:val="00AD53DB"/>
    <w:rsid w:val="00AE2272"/>
    <w:rsid w:val="00AE38F5"/>
    <w:rsid w:val="00AE5A28"/>
    <w:rsid w:val="00AF5695"/>
    <w:rsid w:val="00AF7EA1"/>
    <w:rsid w:val="00AF7F80"/>
    <w:rsid w:val="00B01376"/>
    <w:rsid w:val="00B13245"/>
    <w:rsid w:val="00B26C0F"/>
    <w:rsid w:val="00B409BB"/>
    <w:rsid w:val="00B44E3B"/>
    <w:rsid w:val="00B46F35"/>
    <w:rsid w:val="00B478AA"/>
    <w:rsid w:val="00B549F6"/>
    <w:rsid w:val="00B61655"/>
    <w:rsid w:val="00B630ED"/>
    <w:rsid w:val="00B67C7E"/>
    <w:rsid w:val="00B71EEB"/>
    <w:rsid w:val="00B7591E"/>
    <w:rsid w:val="00B83CEF"/>
    <w:rsid w:val="00B840FE"/>
    <w:rsid w:val="00B90BEE"/>
    <w:rsid w:val="00B942F9"/>
    <w:rsid w:val="00BA753F"/>
    <w:rsid w:val="00BB1C7A"/>
    <w:rsid w:val="00BB2DB0"/>
    <w:rsid w:val="00BB6D1B"/>
    <w:rsid w:val="00BB7B8D"/>
    <w:rsid w:val="00BC3CE1"/>
    <w:rsid w:val="00BE4272"/>
    <w:rsid w:val="00BE49AA"/>
    <w:rsid w:val="00BE6734"/>
    <w:rsid w:val="00BF07F0"/>
    <w:rsid w:val="00BF1B03"/>
    <w:rsid w:val="00BF5879"/>
    <w:rsid w:val="00C05A39"/>
    <w:rsid w:val="00C05E8A"/>
    <w:rsid w:val="00C06FF3"/>
    <w:rsid w:val="00C21744"/>
    <w:rsid w:val="00C21D94"/>
    <w:rsid w:val="00C26CF9"/>
    <w:rsid w:val="00C316C6"/>
    <w:rsid w:val="00C51D4C"/>
    <w:rsid w:val="00C745D9"/>
    <w:rsid w:val="00C808C9"/>
    <w:rsid w:val="00C81A19"/>
    <w:rsid w:val="00C82AAF"/>
    <w:rsid w:val="00C83435"/>
    <w:rsid w:val="00C83C2A"/>
    <w:rsid w:val="00C857A7"/>
    <w:rsid w:val="00C874B5"/>
    <w:rsid w:val="00C87DBF"/>
    <w:rsid w:val="00C93AF8"/>
    <w:rsid w:val="00C95278"/>
    <w:rsid w:val="00C95527"/>
    <w:rsid w:val="00C95CE2"/>
    <w:rsid w:val="00C9608F"/>
    <w:rsid w:val="00CB30ED"/>
    <w:rsid w:val="00CB4548"/>
    <w:rsid w:val="00CB503F"/>
    <w:rsid w:val="00CC59AB"/>
    <w:rsid w:val="00CD2932"/>
    <w:rsid w:val="00CD3AC8"/>
    <w:rsid w:val="00CD4724"/>
    <w:rsid w:val="00CE0D4B"/>
    <w:rsid w:val="00CE4B54"/>
    <w:rsid w:val="00CF1F3B"/>
    <w:rsid w:val="00D04227"/>
    <w:rsid w:val="00D05979"/>
    <w:rsid w:val="00D16173"/>
    <w:rsid w:val="00D205EE"/>
    <w:rsid w:val="00D20C17"/>
    <w:rsid w:val="00D3231F"/>
    <w:rsid w:val="00D35DF5"/>
    <w:rsid w:val="00D45307"/>
    <w:rsid w:val="00D50BC0"/>
    <w:rsid w:val="00D574AE"/>
    <w:rsid w:val="00D7067D"/>
    <w:rsid w:val="00D70913"/>
    <w:rsid w:val="00D74E04"/>
    <w:rsid w:val="00D9234F"/>
    <w:rsid w:val="00D966D1"/>
    <w:rsid w:val="00D971E2"/>
    <w:rsid w:val="00DA23FA"/>
    <w:rsid w:val="00DA3EC8"/>
    <w:rsid w:val="00DB0E3D"/>
    <w:rsid w:val="00DB27E8"/>
    <w:rsid w:val="00DC2D3F"/>
    <w:rsid w:val="00DC4AE2"/>
    <w:rsid w:val="00DC4EA4"/>
    <w:rsid w:val="00DC6692"/>
    <w:rsid w:val="00DD2FFA"/>
    <w:rsid w:val="00DE164A"/>
    <w:rsid w:val="00DF2483"/>
    <w:rsid w:val="00DF3B4F"/>
    <w:rsid w:val="00E03416"/>
    <w:rsid w:val="00E13FC5"/>
    <w:rsid w:val="00E23608"/>
    <w:rsid w:val="00E242C3"/>
    <w:rsid w:val="00E27877"/>
    <w:rsid w:val="00E46B19"/>
    <w:rsid w:val="00E5266B"/>
    <w:rsid w:val="00E566C6"/>
    <w:rsid w:val="00E56B49"/>
    <w:rsid w:val="00E57FF5"/>
    <w:rsid w:val="00E6025E"/>
    <w:rsid w:val="00E60DE8"/>
    <w:rsid w:val="00E64FD3"/>
    <w:rsid w:val="00E7490B"/>
    <w:rsid w:val="00E80B77"/>
    <w:rsid w:val="00E84BDE"/>
    <w:rsid w:val="00E86B08"/>
    <w:rsid w:val="00E92608"/>
    <w:rsid w:val="00E9296E"/>
    <w:rsid w:val="00E92BCB"/>
    <w:rsid w:val="00E93DAE"/>
    <w:rsid w:val="00EB2824"/>
    <w:rsid w:val="00EC1BF5"/>
    <w:rsid w:val="00EC69A0"/>
    <w:rsid w:val="00ED3F7C"/>
    <w:rsid w:val="00EE038F"/>
    <w:rsid w:val="00EE0747"/>
    <w:rsid w:val="00EE5943"/>
    <w:rsid w:val="00EE7449"/>
    <w:rsid w:val="00EF2D54"/>
    <w:rsid w:val="00EF5F14"/>
    <w:rsid w:val="00F20B3C"/>
    <w:rsid w:val="00F33A5F"/>
    <w:rsid w:val="00F3772F"/>
    <w:rsid w:val="00F4135D"/>
    <w:rsid w:val="00F456CA"/>
    <w:rsid w:val="00F45C92"/>
    <w:rsid w:val="00F70A3A"/>
    <w:rsid w:val="00F91E97"/>
    <w:rsid w:val="00F92F53"/>
    <w:rsid w:val="00F95A37"/>
    <w:rsid w:val="00F97058"/>
    <w:rsid w:val="00FB2C83"/>
    <w:rsid w:val="00FC3054"/>
    <w:rsid w:val="00FC37AE"/>
    <w:rsid w:val="00FC4431"/>
    <w:rsid w:val="00FC479B"/>
    <w:rsid w:val="00FC4C4D"/>
    <w:rsid w:val="00FD15D6"/>
    <w:rsid w:val="00FD2CA8"/>
    <w:rsid w:val="00FE03AD"/>
    <w:rsid w:val="00FE0BDC"/>
    <w:rsid w:val="00FE2D6C"/>
    <w:rsid w:val="00FF0567"/>
    <w:rsid w:val="00FF12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7A688E"/>
  <w15:chartTrackingRefBased/>
  <w15:docId w15:val="{6592D722-1212-4D04-A328-AFD25172F9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71EE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E227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2272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rsid w:val="00612023"/>
    <w:pPr>
      <w:widowControl w:val="0"/>
      <w:suppressAutoHyphens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0"/>
      <w:lang w:eastAsia="ar-SA"/>
    </w:rPr>
  </w:style>
  <w:style w:type="character" w:customStyle="1" w:styleId="BodyTextChar">
    <w:name w:val="Body Text Char"/>
    <w:basedOn w:val="DefaultParagraphFont"/>
    <w:link w:val="BodyText"/>
    <w:rsid w:val="00612023"/>
    <w:rPr>
      <w:rFonts w:ascii="Times New Roman" w:eastAsia="Times New Roman" w:hAnsi="Times New Roman" w:cs="Times New Roman"/>
      <w:color w:val="000000"/>
      <w:sz w:val="24"/>
      <w:szCs w:val="20"/>
      <w:lang w:eastAsia="ar-SA"/>
    </w:rPr>
  </w:style>
  <w:style w:type="paragraph" w:styleId="NoSpacing">
    <w:name w:val="No Spacing"/>
    <w:uiPriority w:val="1"/>
    <w:qFormat/>
    <w:rsid w:val="0061202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27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88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11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E3B9E5-FF4A-4490-8BC5-5540EE2F08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4</Pages>
  <Words>162</Words>
  <Characters>92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Buchan</dc:creator>
  <cp:keywords/>
  <dc:description/>
  <cp:lastModifiedBy>Damien Doheny</cp:lastModifiedBy>
  <cp:revision>15</cp:revision>
  <cp:lastPrinted>2019-12-10T08:51:00Z</cp:lastPrinted>
  <dcterms:created xsi:type="dcterms:W3CDTF">2020-07-08T19:27:00Z</dcterms:created>
  <dcterms:modified xsi:type="dcterms:W3CDTF">2021-07-16T18:40:00Z</dcterms:modified>
</cp:coreProperties>
</file>